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88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3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12339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UL HAQ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26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8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108/21110 - FIT OF DOOR/ STRIPS AND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3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7Z</dcterms:created>
  <dcterms:modified xsi:type="dcterms:W3CDTF">2024-04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